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FDBAF8" w14:textId="77777777" w:rsidR="00D800F1" w:rsidRPr="004F1770" w:rsidRDefault="00D800F1" w:rsidP="00D800F1">
      <w:pPr>
        <w:jc w:val="center"/>
        <w:rPr>
          <w:rFonts w:ascii="Times New Roman" w:hAnsi="Times New Roman" w:cs="Times New Roman"/>
          <w:b/>
          <w:color w:val="002060"/>
          <w:sz w:val="40"/>
          <w:szCs w:val="40"/>
          <w:lang w:val="hr-HR"/>
        </w:rPr>
      </w:pPr>
      <w:r w:rsidRPr="004F1770">
        <w:rPr>
          <w:rFonts w:ascii="Times New Roman" w:hAnsi="Times New Roman" w:cs="Times New Roman"/>
          <w:b/>
          <w:color w:val="002060"/>
          <w:sz w:val="40"/>
          <w:szCs w:val="40"/>
          <w:lang w:val="hr-HR"/>
        </w:rPr>
        <w:t>Prijavni obrazac</w:t>
      </w:r>
    </w:p>
    <w:p w14:paraId="72FAC549" w14:textId="77777777" w:rsidR="00D800F1" w:rsidRPr="004F1770" w:rsidRDefault="00D800F1" w:rsidP="00D800F1">
      <w:pPr>
        <w:jc w:val="center"/>
        <w:rPr>
          <w:rFonts w:ascii="Times New Roman" w:hAnsi="Times New Roman" w:cs="Times New Roman"/>
          <w:b/>
          <w:color w:val="002060"/>
          <w:sz w:val="40"/>
          <w:szCs w:val="40"/>
          <w:lang w:val="hr-HR"/>
        </w:rPr>
      </w:pPr>
    </w:p>
    <w:tbl>
      <w:tblPr>
        <w:tblStyle w:val="TableGrid"/>
        <w:tblpPr w:leftFromText="180" w:rightFromText="180" w:vertAnchor="page" w:horzAnchor="margin" w:tblpY="4366"/>
        <w:tblW w:w="0" w:type="auto"/>
        <w:tblLook w:val="04A0" w:firstRow="1" w:lastRow="0" w:firstColumn="1" w:lastColumn="0" w:noHBand="0" w:noVBand="1"/>
      </w:tblPr>
      <w:tblGrid>
        <w:gridCol w:w="3823"/>
        <w:gridCol w:w="5573"/>
      </w:tblGrid>
      <w:tr w:rsidR="00F75D08" w:rsidRPr="004F1770" w14:paraId="34E12B2E" w14:textId="77777777" w:rsidTr="00A91199">
        <w:tc>
          <w:tcPr>
            <w:tcW w:w="3823" w:type="dxa"/>
            <w:tcBorders>
              <w:bottom w:val="single" w:sz="4" w:space="0" w:color="002060"/>
            </w:tcBorders>
            <w:shd w:val="clear" w:color="auto" w:fill="FF99FF"/>
            <w:vAlign w:val="center"/>
          </w:tcPr>
          <w:p w14:paraId="196F71D7" w14:textId="3AC181E8" w:rsidR="00D800F1" w:rsidRPr="004F1770" w:rsidRDefault="00D800F1" w:rsidP="00C96176">
            <w:pPr>
              <w:spacing w:line="360" w:lineRule="auto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 xml:space="preserve">Ime i prezime i </w:t>
            </w:r>
            <w:r w:rsidR="002B2236"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 xml:space="preserve">radno mjesto </w:t>
            </w: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voditelja</w:t>
            </w:r>
          </w:p>
        </w:tc>
        <w:tc>
          <w:tcPr>
            <w:tcW w:w="5573" w:type="dxa"/>
            <w:tcBorders>
              <w:bottom w:val="single" w:sz="4" w:space="0" w:color="002060"/>
            </w:tcBorders>
            <w:vAlign w:val="center"/>
          </w:tcPr>
          <w:p w14:paraId="636F035E" w14:textId="77777777" w:rsidR="00D800F1" w:rsidRPr="004F1770" w:rsidRDefault="00D800F1" w:rsidP="00C96176">
            <w:pPr>
              <w:spacing w:after="120" w:line="360" w:lineRule="auto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  <w:tr w:rsidR="005326F6" w:rsidRPr="004F1770" w14:paraId="3EF6565F" w14:textId="77777777" w:rsidTr="00A91199">
        <w:tc>
          <w:tcPr>
            <w:tcW w:w="3823" w:type="dxa"/>
            <w:tcBorders>
              <w:top w:val="single" w:sz="4" w:space="0" w:color="002060"/>
            </w:tcBorders>
            <w:shd w:val="clear" w:color="auto" w:fill="FF99FF"/>
            <w:vAlign w:val="center"/>
          </w:tcPr>
          <w:p w14:paraId="311A544E" w14:textId="10B14383" w:rsidR="00F75D08" w:rsidRPr="004F1770" w:rsidRDefault="00F75D08" w:rsidP="00C96176">
            <w:pPr>
              <w:spacing w:line="360" w:lineRule="auto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 xml:space="preserve">e-mail adresa </w:t>
            </w:r>
            <w:r w:rsidR="005326F6"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voditelja</w:t>
            </w:r>
          </w:p>
        </w:tc>
        <w:tc>
          <w:tcPr>
            <w:tcW w:w="5573" w:type="dxa"/>
            <w:tcBorders>
              <w:top w:val="single" w:sz="4" w:space="0" w:color="002060"/>
            </w:tcBorders>
            <w:vAlign w:val="center"/>
          </w:tcPr>
          <w:p w14:paraId="5A20FF7D" w14:textId="77777777" w:rsidR="00F75D08" w:rsidRPr="004F1770" w:rsidRDefault="00F75D08" w:rsidP="00C96176">
            <w:pPr>
              <w:spacing w:after="120" w:line="360" w:lineRule="auto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  <w:tr w:rsidR="00F75D08" w:rsidRPr="004F1770" w14:paraId="038A587B" w14:textId="77777777" w:rsidTr="00A91199">
        <w:tc>
          <w:tcPr>
            <w:tcW w:w="3823" w:type="dxa"/>
            <w:tcBorders>
              <w:bottom w:val="single" w:sz="4" w:space="0" w:color="002060"/>
            </w:tcBorders>
            <w:shd w:val="clear" w:color="auto" w:fill="FF99FF"/>
            <w:vAlign w:val="center"/>
          </w:tcPr>
          <w:p w14:paraId="3D424B1E" w14:textId="77777777" w:rsidR="00D800F1" w:rsidRPr="004F1770" w:rsidRDefault="00D800F1" w:rsidP="00C96176">
            <w:pPr>
              <w:spacing w:line="360" w:lineRule="auto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Ustanova zaposlenja  voditelja</w:t>
            </w:r>
          </w:p>
        </w:tc>
        <w:tc>
          <w:tcPr>
            <w:tcW w:w="5573" w:type="dxa"/>
            <w:vAlign w:val="center"/>
          </w:tcPr>
          <w:p w14:paraId="33489BB6" w14:textId="77777777" w:rsidR="00D800F1" w:rsidRPr="004F1770" w:rsidRDefault="00D800F1" w:rsidP="00C96176">
            <w:pPr>
              <w:spacing w:line="360" w:lineRule="auto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  <w:tr w:rsidR="00F75D08" w:rsidRPr="004F1770" w14:paraId="2111D1A2" w14:textId="77777777" w:rsidTr="00A91199">
        <w:tc>
          <w:tcPr>
            <w:tcW w:w="3823" w:type="dxa"/>
            <w:tcBorders>
              <w:top w:val="single" w:sz="4" w:space="0" w:color="002060"/>
            </w:tcBorders>
            <w:shd w:val="clear" w:color="auto" w:fill="FF99FF"/>
            <w:vAlign w:val="center"/>
          </w:tcPr>
          <w:p w14:paraId="6D712579" w14:textId="77777777" w:rsidR="00D800F1" w:rsidRPr="004F1770" w:rsidRDefault="00D800F1" w:rsidP="00C96176">
            <w:pPr>
              <w:spacing w:line="360" w:lineRule="auto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 xml:space="preserve">Naslov projekta </w:t>
            </w:r>
          </w:p>
        </w:tc>
        <w:tc>
          <w:tcPr>
            <w:tcW w:w="5573" w:type="dxa"/>
            <w:vAlign w:val="center"/>
          </w:tcPr>
          <w:p w14:paraId="28B7750A" w14:textId="77777777" w:rsidR="00D800F1" w:rsidRPr="004F1770" w:rsidRDefault="00D800F1" w:rsidP="00C96176">
            <w:pPr>
              <w:spacing w:line="360" w:lineRule="auto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  <w:tr w:rsidR="00F75D08" w:rsidRPr="004F1770" w14:paraId="244B14F2" w14:textId="77777777" w:rsidTr="00A91199">
        <w:tc>
          <w:tcPr>
            <w:tcW w:w="3823" w:type="dxa"/>
            <w:shd w:val="clear" w:color="auto" w:fill="FF99FF"/>
            <w:vAlign w:val="center"/>
          </w:tcPr>
          <w:p w14:paraId="43A3F4E4" w14:textId="77777777" w:rsidR="00D800F1" w:rsidRPr="004F1770" w:rsidRDefault="00D800F1" w:rsidP="00C96176">
            <w:pPr>
              <w:spacing w:line="360" w:lineRule="auto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 xml:space="preserve">Suradnici na projektu </w:t>
            </w:r>
          </w:p>
          <w:p w14:paraId="03F69BC9" w14:textId="77777777" w:rsidR="00D800F1" w:rsidRPr="004F1770" w:rsidRDefault="00D800F1" w:rsidP="00C96176">
            <w:pPr>
              <w:spacing w:line="360" w:lineRule="auto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(ime, prezime, godina studija na MOBI-u)</w:t>
            </w:r>
          </w:p>
        </w:tc>
        <w:tc>
          <w:tcPr>
            <w:tcW w:w="5573" w:type="dxa"/>
            <w:vAlign w:val="center"/>
          </w:tcPr>
          <w:p w14:paraId="26C3100A" w14:textId="77777777" w:rsidR="00D800F1" w:rsidRPr="004F1770" w:rsidRDefault="00D800F1" w:rsidP="00C96176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  <w:tr w:rsidR="002B2236" w:rsidRPr="004F1770" w14:paraId="17394D10" w14:textId="77777777" w:rsidTr="00A91199">
        <w:tc>
          <w:tcPr>
            <w:tcW w:w="3823" w:type="dxa"/>
            <w:shd w:val="clear" w:color="auto" w:fill="FF99FF"/>
            <w:vAlign w:val="center"/>
          </w:tcPr>
          <w:p w14:paraId="24641DFB" w14:textId="5F5D25C4" w:rsidR="002B2236" w:rsidRPr="004F1770" w:rsidRDefault="002B2236" w:rsidP="00C96176">
            <w:pPr>
              <w:spacing w:line="360" w:lineRule="auto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Ustanova zaposlenja  suradnika</w:t>
            </w:r>
          </w:p>
        </w:tc>
        <w:tc>
          <w:tcPr>
            <w:tcW w:w="5573" w:type="dxa"/>
            <w:vAlign w:val="center"/>
          </w:tcPr>
          <w:p w14:paraId="2FDEF3BC" w14:textId="77777777" w:rsidR="002B2236" w:rsidRPr="004F1770" w:rsidRDefault="002B2236" w:rsidP="00C96176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  <w:tr w:rsidR="00806885" w:rsidRPr="004F1770" w14:paraId="1C06C0F8" w14:textId="77777777" w:rsidTr="00A91199">
        <w:tc>
          <w:tcPr>
            <w:tcW w:w="3823" w:type="dxa"/>
            <w:shd w:val="clear" w:color="auto" w:fill="FF99FF"/>
            <w:vAlign w:val="center"/>
          </w:tcPr>
          <w:p w14:paraId="0BDBC0B2" w14:textId="74830971" w:rsidR="00F75D08" w:rsidRPr="004F1770" w:rsidRDefault="00F75D08" w:rsidP="00C96176">
            <w:pPr>
              <w:spacing w:line="360" w:lineRule="auto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e-mail adresa</w:t>
            </w:r>
            <w:r w:rsidR="005326F6"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 xml:space="preserve"> suradnika</w:t>
            </w:r>
          </w:p>
        </w:tc>
        <w:tc>
          <w:tcPr>
            <w:tcW w:w="5573" w:type="dxa"/>
            <w:vAlign w:val="center"/>
          </w:tcPr>
          <w:p w14:paraId="087C1A39" w14:textId="77777777" w:rsidR="00F75D08" w:rsidRPr="004F1770" w:rsidRDefault="00F75D08" w:rsidP="00C96176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  <w:tr w:rsidR="00F75D08" w:rsidRPr="004F1770" w14:paraId="2ADD3640" w14:textId="77777777" w:rsidTr="00A91199">
        <w:tc>
          <w:tcPr>
            <w:tcW w:w="3823" w:type="dxa"/>
            <w:shd w:val="clear" w:color="auto" w:fill="FF99FF"/>
            <w:vAlign w:val="center"/>
          </w:tcPr>
          <w:p w14:paraId="6F6F3C10" w14:textId="77777777" w:rsidR="00D800F1" w:rsidRPr="004F1770" w:rsidRDefault="00D800F1" w:rsidP="00C96176">
            <w:pPr>
              <w:spacing w:line="360" w:lineRule="auto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 xml:space="preserve">Tražena financijska sredstva </w:t>
            </w:r>
          </w:p>
        </w:tc>
        <w:tc>
          <w:tcPr>
            <w:tcW w:w="5573" w:type="dxa"/>
            <w:vAlign w:val="center"/>
          </w:tcPr>
          <w:p w14:paraId="19601BD7" w14:textId="77777777" w:rsidR="00D800F1" w:rsidRPr="004F1770" w:rsidRDefault="00D800F1" w:rsidP="00C96176">
            <w:pPr>
              <w:spacing w:line="360" w:lineRule="auto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  <w:p w14:paraId="1718BB7C" w14:textId="77777777" w:rsidR="00D800F1" w:rsidRPr="004F1770" w:rsidRDefault="00D800F1" w:rsidP="00C96176">
            <w:pPr>
              <w:spacing w:line="360" w:lineRule="auto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</w:tbl>
    <w:p w14:paraId="0377038E" w14:textId="77777777" w:rsidR="00D800F1" w:rsidRPr="004F1770" w:rsidRDefault="00D800F1" w:rsidP="00D800F1">
      <w:pPr>
        <w:rPr>
          <w:rFonts w:ascii="Times New Roman" w:hAnsi="Times New Roman" w:cs="Times New Roman"/>
          <w:b/>
          <w:color w:val="002060"/>
          <w:sz w:val="28"/>
          <w:szCs w:val="28"/>
          <w:lang w:val="hr-HR"/>
        </w:rPr>
      </w:pPr>
    </w:p>
    <w:p w14:paraId="07D00AF2" w14:textId="77777777" w:rsidR="00D800F1" w:rsidRPr="004F1770" w:rsidRDefault="00D800F1" w:rsidP="00D800F1">
      <w:pPr>
        <w:jc w:val="center"/>
        <w:rPr>
          <w:rFonts w:ascii="Times New Roman" w:hAnsi="Times New Roman" w:cs="Times New Roman"/>
          <w:b/>
          <w:color w:val="002060"/>
          <w:sz w:val="28"/>
          <w:szCs w:val="28"/>
          <w:lang w:val="hr-HR"/>
        </w:rPr>
      </w:pPr>
    </w:p>
    <w:p w14:paraId="5340ADC5" w14:textId="77777777" w:rsidR="00D800F1" w:rsidRPr="004F1770" w:rsidRDefault="00D800F1" w:rsidP="00D800F1">
      <w:pPr>
        <w:rPr>
          <w:rFonts w:ascii="Times New Roman" w:hAnsi="Times New Roman" w:cs="Times New Roman"/>
          <w:color w:val="002060"/>
          <w:lang w:val="hr-HR"/>
        </w:rPr>
      </w:pPr>
    </w:p>
    <w:p w14:paraId="73573FD2" w14:textId="77777777" w:rsidR="00D800F1" w:rsidRPr="004F1770" w:rsidRDefault="00D800F1" w:rsidP="00D800F1">
      <w:pPr>
        <w:rPr>
          <w:rFonts w:ascii="Times New Roman" w:hAnsi="Times New Roman" w:cs="Times New Roman"/>
          <w:b/>
          <w:color w:val="002060"/>
          <w:sz w:val="28"/>
          <w:szCs w:val="28"/>
          <w:lang w:val="hr-HR"/>
        </w:rPr>
      </w:pPr>
      <w:r w:rsidRPr="004F1770">
        <w:rPr>
          <w:rFonts w:ascii="Times New Roman" w:hAnsi="Times New Roman" w:cs="Times New Roman"/>
          <w:b/>
          <w:color w:val="002060"/>
          <w:sz w:val="28"/>
          <w:szCs w:val="28"/>
          <w:lang w:val="hr-HR"/>
        </w:rPr>
        <w:br w:type="page"/>
      </w:r>
    </w:p>
    <w:p w14:paraId="0BE921DB" w14:textId="52DAFABE" w:rsidR="002B2236" w:rsidRPr="004F1770" w:rsidRDefault="002B2236" w:rsidP="004F1770">
      <w:pPr>
        <w:jc w:val="center"/>
        <w:rPr>
          <w:rFonts w:ascii="Times New Roman" w:hAnsi="Times New Roman" w:cs="Times New Roman"/>
          <w:b/>
          <w:color w:val="002060"/>
          <w:sz w:val="28"/>
          <w:szCs w:val="28"/>
          <w:lang w:val="hr-HR"/>
        </w:rPr>
      </w:pPr>
      <w:r w:rsidRPr="004F1770">
        <w:rPr>
          <w:rFonts w:ascii="Times New Roman" w:hAnsi="Times New Roman" w:cs="Times New Roman"/>
          <w:b/>
          <w:color w:val="002060"/>
          <w:sz w:val="28"/>
          <w:szCs w:val="28"/>
          <w:lang w:val="hr-HR"/>
        </w:rPr>
        <w:lastRenderedPageBreak/>
        <w:t xml:space="preserve">Projektni </w:t>
      </w:r>
      <w:r w:rsidR="00D800F1" w:rsidRPr="004F1770">
        <w:rPr>
          <w:rFonts w:ascii="Times New Roman" w:hAnsi="Times New Roman" w:cs="Times New Roman"/>
          <w:b/>
          <w:color w:val="002060"/>
          <w:sz w:val="28"/>
          <w:szCs w:val="28"/>
          <w:lang w:val="hr-HR"/>
        </w:rPr>
        <w:t>prijedlog</w:t>
      </w:r>
    </w:p>
    <w:p w14:paraId="0CC791C9" w14:textId="77777777" w:rsidR="00D800F1" w:rsidRPr="004F1770" w:rsidRDefault="00D800F1" w:rsidP="00D800F1">
      <w:pPr>
        <w:jc w:val="center"/>
        <w:rPr>
          <w:rFonts w:ascii="Times New Roman" w:hAnsi="Times New Roman" w:cs="Times New Roman"/>
          <w:b/>
          <w:color w:val="002060"/>
          <w:sz w:val="28"/>
          <w:szCs w:val="28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432"/>
      </w:tblGrid>
      <w:tr w:rsidR="00806885" w:rsidRPr="004F1770" w14:paraId="6256271D" w14:textId="7FF78A86" w:rsidTr="00806885">
        <w:tc>
          <w:tcPr>
            <w:tcW w:w="3964" w:type="dxa"/>
            <w:shd w:val="clear" w:color="auto" w:fill="FF99FF"/>
          </w:tcPr>
          <w:p w14:paraId="5F3079A6" w14:textId="2D84D4D3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bookmarkStart w:id="0" w:name="_Hlk106351257"/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Sažetak (do 150 riječi)</w:t>
            </w:r>
          </w:p>
          <w:bookmarkEnd w:id="0"/>
          <w:p w14:paraId="61B7C6E5" w14:textId="77777777" w:rsidR="00806885" w:rsidRPr="004F1770" w:rsidRDefault="00806885" w:rsidP="00C96176">
            <w:pPr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</w:tc>
        <w:tc>
          <w:tcPr>
            <w:tcW w:w="5432" w:type="dxa"/>
          </w:tcPr>
          <w:p w14:paraId="568A4019" w14:textId="77777777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  <w:tr w:rsidR="00806885" w:rsidRPr="004F1770" w14:paraId="730CDEE0" w14:textId="483E3ABC" w:rsidTr="00806885">
        <w:tc>
          <w:tcPr>
            <w:tcW w:w="3964" w:type="dxa"/>
            <w:shd w:val="clear" w:color="auto" w:fill="FF99FF"/>
          </w:tcPr>
          <w:p w14:paraId="1E278144" w14:textId="6F4B2AE8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Ključne riječi (do 5 ključnih riječi)</w:t>
            </w:r>
          </w:p>
          <w:p w14:paraId="6C96DF99" w14:textId="77777777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  <w:tc>
          <w:tcPr>
            <w:tcW w:w="5432" w:type="dxa"/>
          </w:tcPr>
          <w:p w14:paraId="16602600" w14:textId="77777777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</w:tbl>
    <w:p w14:paraId="57FC23E5" w14:textId="50A47B2E" w:rsidR="00D800F1" w:rsidRPr="004F1770" w:rsidRDefault="00D800F1" w:rsidP="00D800F1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8"/>
          <w:szCs w:val="28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432"/>
      </w:tblGrid>
      <w:tr w:rsidR="00806885" w:rsidRPr="004F1770" w14:paraId="7E9C54B9" w14:textId="6A631902" w:rsidTr="00806885">
        <w:tc>
          <w:tcPr>
            <w:tcW w:w="3964" w:type="dxa"/>
            <w:shd w:val="clear" w:color="auto" w:fill="FF99FF"/>
          </w:tcPr>
          <w:p w14:paraId="5608B295" w14:textId="77777777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Opis problematike (do 150 riječi)</w:t>
            </w:r>
          </w:p>
          <w:p w14:paraId="56831A7F" w14:textId="620E34B3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  <w:tc>
          <w:tcPr>
            <w:tcW w:w="5432" w:type="dxa"/>
          </w:tcPr>
          <w:p w14:paraId="76C3642C" w14:textId="77777777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  <w:tr w:rsidR="00806885" w:rsidRPr="004F1770" w14:paraId="00DF5184" w14:textId="0E9B7B56" w:rsidTr="00806885">
        <w:tc>
          <w:tcPr>
            <w:tcW w:w="3964" w:type="dxa"/>
            <w:shd w:val="clear" w:color="auto" w:fill="FF99FF"/>
          </w:tcPr>
          <w:p w14:paraId="4E6B2E33" w14:textId="3BC68A37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bookmarkStart w:id="1" w:name="_Hlk106351270"/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Cilj istraživanja (do 150 riječi)</w:t>
            </w:r>
          </w:p>
          <w:bookmarkEnd w:id="1"/>
          <w:p w14:paraId="00D83113" w14:textId="77777777" w:rsidR="00806885" w:rsidRPr="004F1770" w:rsidRDefault="00806885" w:rsidP="00C96176">
            <w:pPr>
              <w:pStyle w:val="NoSpacing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  <w:tc>
          <w:tcPr>
            <w:tcW w:w="5432" w:type="dxa"/>
          </w:tcPr>
          <w:p w14:paraId="7DD74138" w14:textId="77777777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  <w:tr w:rsidR="00806885" w:rsidRPr="004F1770" w14:paraId="7A744732" w14:textId="4AA44BC5" w:rsidTr="00806885">
        <w:tc>
          <w:tcPr>
            <w:tcW w:w="3964" w:type="dxa"/>
            <w:shd w:val="clear" w:color="auto" w:fill="FF99FF"/>
          </w:tcPr>
          <w:p w14:paraId="727052E5" w14:textId="07F024C4" w:rsidR="00806885" w:rsidRPr="004F1770" w:rsidRDefault="00806885" w:rsidP="00F75D08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Hipoteze istraživanja (do 150 riječi)</w:t>
            </w:r>
          </w:p>
          <w:p w14:paraId="0D686EEE" w14:textId="77777777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  <w:tc>
          <w:tcPr>
            <w:tcW w:w="5432" w:type="dxa"/>
          </w:tcPr>
          <w:p w14:paraId="1BFB9B90" w14:textId="77777777" w:rsidR="00806885" w:rsidRPr="004F1770" w:rsidRDefault="00806885" w:rsidP="00F75D08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  <w:tr w:rsidR="00806885" w:rsidRPr="004F1770" w14:paraId="36BD025A" w14:textId="683CABED" w:rsidTr="00806885">
        <w:tc>
          <w:tcPr>
            <w:tcW w:w="3964" w:type="dxa"/>
            <w:shd w:val="clear" w:color="auto" w:fill="FF99FF"/>
          </w:tcPr>
          <w:p w14:paraId="1246DD7E" w14:textId="77777777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bookmarkStart w:id="2" w:name="_Hlk106351275"/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Očekivani rezultati (do 150 riječi)</w:t>
            </w:r>
          </w:p>
          <w:bookmarkEnd w:id="2"/>
          <w:p w14:paraId="43ABF403" w14:textId="77777777" w:rsidR="00806885" w:rsidRPr="004F1770" w:rsidRDefault="00806885" w:rsidP="00C96176">
            <w:pPr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  <w:tc>
          <w:tcPr>
            <w:tcW w:w="5432" w:type="dxa"/>
          </w:tcPr>
          <w:p w14:paraId="7A9C81BB" w14:textId="77777777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  <w:tr w:rsidR="00806885" w:rsidRPr="004F1770" w14:paraId="47ED8272" w14:textId="09C0F902" w:rsidTr="00806885">
        <w:tc>
          <w:tcPr>
            <w:tcW w:w="3964" w:type="dxa"/>
            <w:shd w:val="clear" w:color="auto" w:fill="FF99FF"/>
          </w:tcPr>
          <w:p w14:paraId="0C0FFE08" w14:textId="2A747CDD" w:rsidR="00806885" w:rsidRPr="004F1770" w:rsidRDefault="00806885" w:rsidP="00C96176">
            <w:pPr>
              <w:pStyle w:val="NoSpacing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 xml:space="preserve">Metodologija istraživanja </w:t>
            </w:r>
          </w:p>
          <w:p w14:paraId="5C912962" w14:textId="45B88086" w:rsidR="00806885" w:rsidRPr="004F1770" w:rsidRDefault="000C7FE5" w:rsidP="00C96176">
            <w:pPr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0C7FE5">
              <w:rPr>
                <w:rFonts w:ascii="Times New Roman" w:hAnsi="Times New Roman" w:cs="Times New Roman"/>
                <w:color w:val="002060"/>
                <w:sz w:val="20"/>
                <w:szCs w:val="24"/>
                <w:lang w:val="hr-HR"/>
              </w:rPr>
              <w:t xml:space="preserve">Napomena: </w:t>
            </w:r>
            <w:r>
              <w:rPr>
                <w:rFonts w:ascii="Times New Roman" w:hAnsi="Times New Roman" w:cs="Times New Roman"/>
                <w:color w:val="002060"/>
                <w:sz w:val="20"/>
                <w:szCs w:val="24"/>
                <w:lang w:val="hr-HR"/>
              </w:rPr>
              <w:t xml:space="preserve">metode rada opisane na način da su vidljive potrebe kemikalija i </w:t>
            </w:r>
            <w:r w:rsidRPr="000C7FE5">
              <w:rPr>
                <w:rFonts w:ascii="Times New Roman" w:hAnsi="Times New Roman" w:cs="Times New Roman"/>
                <w:color w:val="002060"/>
                <w:sz w:val="20"/>
                <w:szCs w:val="24"/>
                <w:lang w:val="hr-HR"/>
              </w:rPr>
              <w:t>specifičnog potrošnog materijala</w:t>
            </w:r>
          </w:p>
        </w:tc>
        <w:tc>
          <w:tcPr>
            <w:tcW w:w="5432" w:type="dxa"/>
          </w:tcPr>
          <w:p w14:paraId="4B1D8A08" w14:textId="77777777" w:rsidR="00806885" w:rsidRPr="004F1770" w:rsidRDefault="00806885" w:rsidP="00C96176">
            <w:pPr>
              <w:pStyle w:val="NoSpacing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  <w:tr w:rsidR="00806885" w:rsidRPr="004F1770" w14:paraId="7FD351F1" w14:textId="700C3DFB" w:rsidTr="00806885">
        <w:tc>
          <w:tcPr>
            <w:tcW w:w="3964" w:type="dxa"/>
            <w:shd w:val="clear" w:color="auto" w:fill="FF99FF"/>
          </w:tcPr>
          <w:p w14:paraId="7DB23430" w14:textId="057B3A96" w:rsidR="00806885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 xml:space="preserve">Radni plan istraživanja </w:t>
            </w:r>
            <w:r w:rsidR="002B7853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sa troškovnikom</w:t>
            </w:r>
          </w:p>
          <w:p w14:paraId="38892168" w14:textId="0A2DF9EF" w:rsidR="00806885" w:rsidRPr="004F1770" w:rsidRDefault="000C7FE5" w:rsidP="000C7FE5">
            <w:pPr>
              <w:pStyle w:val="NoSpacing"/>
              <w:jc w:val="both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0C7FE5">
              <w:rPr>
                <w:rFonts w:ascii="Times New Roman" w:hAnsi="Times New Roman" w:cs="Times New Roman"/>
                <w:color w:val="002060"/>
                <w:sz w:val="20"/>
                <w:szCs w:val="24"/>
                <w:lang w:val="hr-HR"/>
              </w:rPr>
              <w:t>Napomena:</w:t>
            </w:r>
            <w:r>
              <w:rPr>
                <w:rFonts w:ascii="Times New Roman" w:hAnsi="Times New Roman" w:cs="Times New Roman"/>
                <w:color w:val="002060"/>
                <w:sz w:val="20"/>
                <w:szCs w:val="24"/>
                <w:lang w:val="hr-HR"/>
              </w:rPr>
              <w:t xml:space="preserve"> </w:t>
            </w:r>
            <w:r w:rsidRPr="000C7FE5">
              <w:rPr>
                <w:rFonts w:ascii="Times New Roman" w:hAnsi="Times New Roman" w:cs="Times New Roman"/>
                <w:color w:val="002060"/>
                <w:sz w:val="20"/>
                <w:szCs w:val="24"/>
                <w:lang w:val="hr-HR"/>
              </w:rPr>
              <w:t>detaljan plan istraživanja</w:t>
            </w:r>
            <w:r w:rsidR="00302415">
              <w:rPr>
                <w:rFonts w:ascii="Times New Roman" w:hAnsi="Times New Roman" w:cs="Times New Roman"/>
                <w:color w:val="002060"/>
                <w:sz w:val="20"/>
                <w:szCs w:val="24"/>
                <w:lang w:val="hr-HR"/>
              </w:rPr>
              <w:t xml:space="preserve"> (hodogram)</w:t>
            </w:r>
            <w:r w:rsidRPr="000C7FE5">
              <w:rPr>
                <w:rFonts w:ascii="Times New Roman" w:hAnsi="Times New Roman" w:cs="Times New Roman"/>
                <w:color w:val="002060"/>
                <w:sz w:val="20"/>
                <w:szCs w:val="24"/>
                <w:lang w:val="hr-HR"/>
              </w:rPr>
              <w:t xml:space="preserve"> </w:t>
            </w:r>
            <w:r>
              <w:rPr>
                <w:rFonts w:ascii="Times New Roman" w:hAnsi="Times New Roman" w:cs="Times New Roman"/>
                <w:color w:val="002060"/>
                <w:sz w:val="20"/>
                <w:szCs w:val="24"/>
                <w:lang w:val="hr-HR"/>
              </w:rPr>
              <w:t xml:space="preserve">mora sadržavati </w:t>
            </w:r>
            <w:r w:rsidR="00420717">
              <w:rPr>
                <w:rFonts w:ascii="Times New Roman" w:hAnsi="Times New Roman" w:cs="Times New Roman"/>
                <w:color w:val="002060"/>
                <w:sz w:val="20"/>
                <w:szCs w:val="24"/>
                <w:lang w:val="hr-HR"/>
              </w:rPr>
              <w:t xml:space="preserve">i </w:t>
            </w:r>
            <w:r>
              <w:rPr>
                <w:rFonts w:ascii="Times New Roman" w:hAnsi="Times New Roman" w:cs="Times New Roman"/>
                <w:color w:val="002060"/>
                <w:sz w:val="20"/>
                <w:szCs w:val="24"/>
                <w:lang w:val="hr-HR"/>
              </w:rPr>
              <w:t xml:space="preserve">planirani broj uzoraka/ispitanika, </w:t>
            </w:r>
            <w:bookmarkStart w:id="3" w:name="_GoBack"/>
            <w:bookmarkEnd w:id="3"/>
            <w:r w:rsidRPr="000C7FE5">
              <w:rPr>
                <w:rFonts w:ascii="Times New Roman" w:hAnsi="Times New Roman" w:cs="Times New Roman"/>
                <w:color w:val="002060"/>
                <w:sz w:val="20"/>
                <w:szCs w:val="24"/>
                <w:lang w:val="hr-HR"/>
              </w:rPr>
              <w:t>troškovnik projekta iz kojeg je vidljiva procjena potrošnje potrebnih kemikalija ili specifičnog potrošnog materijala</w:t>
            </w:r>
            <w:r>
              <w:rPr>
                <w:rFonts w:ascii="Times New Roman" w:hAnsi="Times New Roman" w:cs="Times New Roman"/>
                <w:color w:val="002060"/>
                <w:sz w:val="20"/>
                <w:szCs w:val="24"/>
                <w:lang w:val="hr-HR"/>
              </w:rPr>
              <w:t xml:space="preserve">, a </w:t>
            </w:r>
            <w:r w:rsidRPr="000C7FE5">
              <w:rPr>
                <w:rFonts w:ascii="Times New Roman" w:hAnsi="Times New Roman" w:cs="Times New Roman"/>
                <w:color w:val="002060"/>
                <w:sz w:val="20"/>
                <w:szCs w:val="24"/>
                <w:lang w:val="hr-HR"/>
              </w:rPr>
              <w:t xml:space="preserve">ponude dobavljača kemikalija ili specifičnog potrošnog materijala </w:t>
            </w:r>
            <w:r>
              <w:rPr>
                <w:rFonts w:ascii="Times New Roman" w:hAnsi="Times New Roman" w:cs="Times New Roman"/>
                <w:color w:val="002060"/>
                <w:sz w:val="20"/>
                <w:szCs w:val="24"/>
                <w:lang w:val="hr-HR"/>
              </w:rPr>
              <w:t xml:space="preserve">prilog su ovom prijavnom obrascu </w:t>
            </w:r>
          </w:p>
        </w:tc>
        <w:tc>
          <w:tcPr>
            <w:tcW w:w="5432" w:type="dxa"/>
          </w:tcPr>
          <w:p w14:paraId="20B2CABC" w14:textId="77777777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  <w:tr w:rsidR="00806885" w:rsidRPr="004F1770" w14:paraId="09446805" w14:textId="2E87A851" w:rsidTr="00806885">
        <w:tc>
          <w:tcPr>
            <w:tcW w:w="3964" w:type="dxa"/>
            <w:shd w:val="clear" w:color="auto" w:fill="FF99FF"/>
          </w:tcPr>
          <w:p w14:paraId="086441FE" w14:textId="547B7F23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Očekivani znanstveni doprinos predloženog istraživanja (do 150 riječi)</w:t>
            </w:r>
          </w:p>
        </w:tc>
        <w:tc>
          <w:tcPr>
            <w:tcW w:w="5432" w:type="dxa"/>
          </w:tcPr>
          <w:p w14:paraId="2550F575" w14:textId="77777777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</w:tbl>
    <w:p w14:paraId="7CE549EC" w14:textId="77777777" w:rsidR="00D800F1" w:rsidRPr="004F1770" w:rsidRDefault="00D800F1" w:rsidP="00D800F1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8"/>
          <w:szCs w:val="28"/>
          <w:lang w:val="hr-HR"/>
        </w:rPr>
      </w:pPr>
    </w:p>
    <w:p w14:paraId="0351DDEC" w14:textId="77777777" w:rsidR="00D800F1" w:rsidRPr="004F1770" w:rsidRDefault="00D800F1" w:rsidP="00D800F1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8"/>
          <w:szCs w:val="28"/>
          <w:lang w:val="hr-HR"/>
        </w:rPr>
      </w:pPr>
    </w:p>
    <w:p w14:paraId="65DA1F14" w14:textId="54E44CFE" w:rsidR="00D800F1" w:rsidRPr="004F1770" w:rsidRDefault="00D800F1" w:rsidP="00052DF3">
      <w:pPr>
        <w:jc w:val="center"/>
        <w:rPr>
          <w:rFonts w:ascii="Times New Roman" w:hAnsi="Times New Roman" w:cs="Times New Roman"/>
          <w:b/>
          <w:color w:val="002060"/>
          <w:sz w:val="28"/>
          <w:szCs w:val="28"/>
          <w:lang w:val="hr-HR"/>
        </w:rPr>
      </w:pPr>
      <w:r w:rsidRPr="004F1770">
        <w:rPr>
          <w:rFonts w:ascii="Times New Roman" w:hAnsi="Times New Roman" w:cs="Times New Roman"/>
          <w:b/>
          <w:color w:val="002060"/>
          <w:sz w:val="28"/>
          <w:szCs w:val="28"/>
          <w:lang w:val="hr-HR"/>
        </w:rPr>
        <w:br w:type="page"/>
      </w:r>
      <w:r w:rsidRPr="004F1770">
        <w:rPr>
          <w:rFonts w:ascii="Times New Roman" w:hAnsi="Times New Roman" w:cs="Times New Roman"/>
          <w:b/>
          <w:color w:val="002060"/>
          <w:sz w:val="28"/>
          <w:szCs w:val="28"/>
          <w:lang w:val="hr-HR"/>
        </w:rPr>
        <w:lastRenderedPageBreak/>
        <w:t>Podaci o voditelju i suradnicima</w:t>
      </w:r>
    </w:p>
    <w:p w14:paraId="7BE730C8" w14:textId="77777777" w:rsidR="00D800F1" w:rsidRPr="004F1770" w:rsidRDefault="00D800F1" w:rsidP="00D800F1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8"/>
          <w:szCs w:val="28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573"/>
      </w:tblGrid>
      <w:tr w:rsidR="00806885" w:rsidRPr="004F1770" w14:paraId="388F4B04" w14:textId="1AD21866" w:rsidTr="00A91199">
        <w:tc>
          <w:tcPr>
            <w:tcW w:w="3823" w:type="dxa"/>
            <w:shd w:val="clear" w:color="auto" w:fill="FF99FF"/>
          </w:tcPr>
          <w:p w14:paraId="00222124" w14:textId="77777777" w:rsidR="00A91199" w:rsidRPr="004F1770" w:rsidRDefault="00806885" w:rsidP="00A91199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 xml:space="preserve">Životopis voditelja </w:t>
            </w:r>
          </w:p>
          <w:p w14:paraId="6F4765C9" w14:textId="4EDC9A8E" w:rsidR="00806885" w:rsidRPr="004F1770" w:rsidRDefault="00806885" w:rsidP="00A91199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(do 150 riječi)</w:t>
            </w:r>
          </w:p>
          <w:p w14:paraId="6D3F82F1" w14:textId="06B0401B" w:rsidR="00806885" w:rsidRPr="004F1770" w:rsidRDefault="00806885" w:rsidP="00A91199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>(</w:t>
            </w:r>
            <w:proofErr w:type="spellStart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>obrazovanje</w:t>
            </w:r>
            <w:proofErr w:type="spellEnd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 xml:space="preserve">, </w:t>
            </w:r>
            <w:proofErr w:type="spellStart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>radno</w:t>
            </w:r>
            <w:proofErr w:type="spellEnd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 xml:space="preserve"> </w:t>
            </w:r>
            <w:proofErr w:type="spellStart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>iskustvo</w:t>
            </w:r>
            <w:proofErr w:type="spellEnd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 xml:space="preserve">, </w:t>
            </w:r>
            <w:proofErr w:type="spellStart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>kompetencije</w:t>
            </w:r>
            <w:proofErr w:type="spellEnd"/>
            <w:r w:rsidR="004F1770">
              <w:rPr>
                <w:rStyle w:val="fontstyle01"/>
                <w:rFonts w:ascii="Times New Roman" w:hAnsi="Times New Roman" w:cs="Times New Roman"/>
                <w:color w:val="002060"/>
              </w:rPr>
              <w:t xml:space="preserve"> </w:t>
            </w:r>
            <w:proofErr w:type="spellStart"/>
            <w:r w:rsidR="004F1770">
              <w:rPr>
                <w:rStyle w:val="fontstyle01"/>
                <w:rFonts w:ascii="Times New Roman" w:hAnsi="Times New Roman" w:cs="Times New Roman"/>
                <w:color w:val="002060"/>
              </w:rPr>
              <w:t>mentorstva</w:t>
            </w:r>
            <w:proofErr w:type="spellEnd"/>
            <w:r w:rsidR="002B7853" w:rsidRPr="002B7853">
              <w:rPr>
                <w:rStyle w:val="fontstyle01"/>
                <w:rFonts w:ascii="Times New Roman" w:hAnsi="Times New Roman" w:cs="Times New Roman"/>
                <w:color w:val="002060"/>
              </w:rPr>
              <w:t>/</w:t>
            </w:r>
            <w:proofErr w:type="spellStart"/>
            <w:r w:rsidR="002B7853" w:rsidRPr="000C7FE5">
              <w:rPr>
                <w:rStyle w:val="fontstyle01"/>
                <w:rFonts w:ascii="Times New Roman" w:hAnsi="Times New Roman" w:cs="Times New Roman"/>
                <w:color w:val="002060"/>
              </w:rPr>
              <w:t>radionica</w:t>
            </w:r>
            <w:proofErr w:type="spellEnd"/>
            <w:r w:rsidRPr="000C7FE5">
              <w:rPr>
                <w:rStyle w:val="fontstyle01"/>
                <w:rFonts w:ascii="Times New Roman" w:hAnsi="Times New Roman" w:cs="Times New Roman"/>
                <w:color w:val="002060"/>
              </w:rPr>
              <w:t>)</w:t>
            </w:r>
          </w:p>
        </w:tc>
        <w:tc>
          <w:tcPr>
            <w:tcW w:w="5573" w:type="dxa"/>
          </w:tcPr>
          <w:p w14:paraId="08FEC086" w14:textId="77777777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  <w:tr w:rsidR="00806885" w:rsidRPr="004F1770" w14:paraId="15697EDF" w14:textId="3BFB22B3" w:rsidTr="00A91199">
        <w:tc>
          <w:tcPr>
            <w:tcW w:w="3823" w:type="dxa"/>
            <w:shd w:val="clear" w:color="auto" w:fill="FF99FF"/>
          </w:tcPr>
          <w:p w14:paraId="332D80D1" w14:textId="77777777" w:rsidR="00806885" w:rsidRPr="004F1770" w:rsidRDefault="00806885" w:rsidP="00A91199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Popis radova</w:t>
            </w:r>
          </w:p>
          <w:p w14:paraId="6C3DAED8" w14:textId="77777777" w:rsidR="00806885" w:rsidRPr="004F1770" w:rsidRDefault="00806885" w:rsidP="00A91199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  <w:tc>
          <w:tcPr>
            <w:tcW w:w="5573" w:type="dxa"/>
          </w:tcPr>
          <w:p w14:paraId="2C6F04C5" w14:textId="77777777" w:rsidR="00806885" w:rsidRPr="004F1770" w:rsidRDefault="00806885" w:rsidP="00F75D08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  <w:tr w:rsidR="00806885" w:rsidRPr="004F1770" w14:paraId="190312BF" w14:textId="26570843" w:rsidTr="00A91199">
        <w:tc>
          <w:tcPr>
            <w:tcW w:w="3823" w:type="dxa"/>
            <w:tcBorders>
              <w:right w:val="single" w:sz="4" w:space="0" w:color="002060"/>
            </w:tcBorders>
            <w:shd w:val="clear" w:color="auto" w:fill="FF99FF"/>
          </w:tcPr>
          <w:p w14:paraId="78600E08" w14:textId="77777777" w:rsidR="00A91199" w:rsidRPr="004F1770" w:rsidRDefault="00806885" w:rsidP="00A91199">
            <w:pPr>
              <w:rPr>
                <w:rStyle w:val="fontstyle01"/>
                <w:rFonts w:ascii="Times New Roman" w:hAnsi="Times New Roman" w:cs="Times New Roman"/>
                <w:color w:val="002060"/>
              </w:rPr>
            </w:pPr>
            <w:proofErr w:type="spellStart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>Životopis</w:t>
            </w:r>
            <w:proofErr w:type="spellEnd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 xml:space="preserve"> </w:t>
            </w:r>
            <w:proofErr w:type="spellStart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>suradnika</w:t>
            </w:r>
            <w:proofErr w:type="spellEnd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 xml:space="preserve"> </w:t>
            </w:r>
          </w:p>
          <w:p w14:paraId="0B34E1CB" w14:textId="3EB31CAE" w:rsidR="00806885" w:rsidRPr="004F1770" w:rsidRDefault="00806885" w:rsidP="00A91199">
            <w:pPr>
              <w:rPr>
                <w:rStyle w:val="fontstyle01"/>
                <w:rFonts w:ascii="Times New Roman" w:hAnsi="Times New Roman" w:cs="Times New Roman"/>
                <w:color w:val="002060"/>
              </w:rPr>
            </w:pPr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 xml:space="preserve">(do 150 </w:t>
            </w:r>
            <w:proofErr w:type="spellStart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>riječi</w:t>
            </w:r>
            <w:proofErr w:type="spellEnd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>)</w:t>
            </w:r>
          </w:p>
          <w:p w14:paraId="176857F5" w14:textId="0B20F837" w:rsidR="00806885" w:rsidRPr="004F1770" w:rsidRDefault="00806885" w:rsidP="00A91199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>(</w:t>
            </w:r>
            <w:proofErr w:type="spellStart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>obrazovanje</w:t>
            </w:r>
            <w:proofErr w:type="spellEnd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 xml:space="preserve">, </w:t>
            </w:r>
            <w:proofErr w:type="spellStart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>radno</w:t>
            </w:r>
            <w:proofErr w:type="spellEnd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 xml:space="preserve"> </w:t>
            </w:r>
            <w:proofErr w:type="spellStart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>iskustvo</w:t>
            </w:r>
            <w:proofErr w:type="spellEnd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 xml:space="preserve">, </w:t>
            </w:r>
            <w:proofErr w:type="spellStart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>kompetencije</w:t>
            </w:r>
            <w:proofErr w:type="spellEnd"/>
            <w:r w:rsidRPr="004F1770">
              <w:rPr>
                <w:rStyle w:val="fontstyle01"/>
                <w:rFonts w:ascii="Times New Roman" w:hAnsi="Times New Roman" w:cs="Times New Roman"/>
                <w:color w:val="002060"/>
              </w:rPr>
              <w:t>)</w:t>
            </w:r>
          </w:p>
        </w:tc>
        <w:tc>
          <w:tcPr>
            <w:tcW w:w="5573" w:type="dxa"/>
            <w:tcBorders>
              <w:right w:val="single" w:sz="4" w:space="0" w:color="002060"/>
            </w:tcBorders>
          </w:tcPr>
          <w:p w14:paraId="73E4AD9B" w14:textId="77777777" w:rsidR="00806885" w:rsidRPr="004F1770" w:rsidRDefault="00806885" w:rsidP="00C96176">
            <w:pPr>
              <w:jc w:val="both"/>
              <w:rPr>
                <w:rStyle w:val="fontstyle01"/>
                <w:rFonts w:ascii="Times New Roman" w:hAnsi="Times New Roman" w:cs="Times New Roman"/>
                <w:color w:val="002060"/>
              </w:rPr>
            </w:pPr>
          </w:p>
        </w:tc>
      </w:tr>
      <w:tr w:rsidR="00806885" w:rsidRPr="004F1770" w14:paraId="3FA8E2E4" w14:textId="09791584" w:rsidTr="00A91199">
        <w:tc>
          <w:tcPr>
            <w:tcW w:w="3823" w:type="dxa"/>
            <w:shd w:val="clear" w:color="auto" w:fill="FF99FF"/>
          </w:tcPr>
          <w:p w14:paraId="25F2DA77" w14:textId="77777777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Popis radova</w:t>
            </w:r>
          </w:p>
          <w:p w14:paraId="70B3E018" w14:textId="77777777" w:rsidR="00806885" w:rsidRPr="004F1770" w:rsidRDefault="00806885" w:rsidP="00C96176">
            <w:pPr>
              <w:jc w:val="both"/>
              <w:rPr>
                <w:rStyle w:val="fontstyle01"/>
                <w:rFonts w:ascii="Times New Roman" w:hAnsi="Times New Roman" w:cs="Times New Roman"/>
                <w:color w:val="002060"/>
              </w:rPr>
            </w:pPr>
          </w:p>
        </w:tc>
        <w:tc>
          <w:tcPr>
            <w:tcW w:w="5573" w:type="dxa"/>
          </w:tcPr>
          <w:p w14:paraId="053B177D" w14:textId="77777777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  <w:tr w:rsidR="00806885" w:rsidRPr="004F1770" w14:paraId="4D1B2190" w14:textId="5B880C5D" w:rsidTr="00A91199">
        <w:tc>
          <w:tcPr>
            <w:tcW w:w="3823" w:type="dxa"/>
            <w:shd w:val="clear" w:color="auto" w:fill="FF99FF"/>
          </w:tcPr>
          <w:p w14:paraId="50CFC08F" w14:textId="18074C68" w:rsidR="00806885" w:rsidRPr="004F1770" w:rsidRDefault="00806885" w:rsidP="005326F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Potpis voditelja</w:t>
            </w:r>
          </w:p>
        </w:tc>
        <w:tc>
          <w:tcPr>
            <w:tcW w:w="5573" w:type="dxa"/>
          </w:tcPr>
          <w:p w14:paraId="0D4F4028" w14:textId="77777777" w:rsidR="00806885" w:rsidRPr="004F1770" w:rsidRDefault="00806885" w:rsidP="005326F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  <w:tr w:rsidR="00806885" w:rsidRPr="004F1770" w14:paraId="1AB8F8B7" w14:textId="3EF5DBF0" w:rsidTr="00A91199">
        <w:tc>
          <w:tcPr>
            <w:tcW w:w="3823" w:type="dxa"/>
            <w:shd w:val="clear" w:color="auto" w:fill="FF99FF"/>
          </w:tcPr>
          <w:p w14:paraId="41920AE6" w14:textId="6B0B033A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Potpis suradnika</w:t>
            </w:r>
          </w:p>
        </w:tc>
        <w:tc>
          <w:tcPr>
            <w:tcW w:w="5573" w:type="dxa"/>
          </w:tcPr>
          <w:p w14:paraId="79036545" w14:textId="77777777" w:rsidR="00806885" w:rsidRPr="004F1770" w:rsidRDefault="00806885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  <w:tr w:rsidR="00FD0C31" w:rsidRPr="004F1770" w14:paraId="2CDDBDFF" w14:textId="77777777" w:rsidTr="00A91199">
        <w:tc>
          <w:tcPr>
            <w:tcW w:w="3823" w:type="dxa"/>
            <w:shd w:val="clear" w:color="auto" w:fill="FF99FF"/>
          </w:tcPr>
          <w:p w14:paraId="37D56826" w14:textId="318EAB55" w:rsidR="00FD0C31" w:rsidRPr="004F1770" w:rsidRDefault="00FD0C31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  <w:r w:rsidRPr="004F1770"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  <w:t>Datum</w:t>
            </w:r>
          </w:p>
        </w:tc>
        <w:tc>
          <w:tcPr>
            <w:tcW w:w="5573" w:type="dxa"/>
          </w:tcPr>
          <w:p w14:paraId="11094D0E" w14:textId="77777777" w:rsidR="00FD0C31" w:rsidRPr="004F1770" w:rsidRDefault="00FD0C31" w:rsidP="00C96176">
            <w:pPr>
              <w:pStyle w:val="NoSpacing"/>
              <w:rPr>
                <w:rFonts w:ascii="Times New Roman" w:hAnsi="Times New Roman" w:cs="Times New Roman"/>
                <w:color w:val="002060"/>
                <w:sz w:val="24"/>
                <w:szCs w:val="24"/>
                <w:lang w:val="hr-HR"/>
              </w:rPr>
            </w:pPr>
          </w:p>
        </w:tc>
      </w:tr>
    </w:tbl>
    <w:p w14:paraId="4D152D81" w14:textId="77777777" w:rsidR="00D800F1" w:rsidRPr="004F1770" w:rsidRDefault="00D800F1" w:rsidP="00D800F1">
      <w:pPr>
        <w:spacing w:line="276" w:lineRule="auto"/>
        <w:rPr>
          <w:rFonts w:ascii="Times New Roman" w:hAnsi="Times New Roman" w:cs="Times New Roman"/>
          <w:b/>
          <w:color w:val="002060"/>
          <w:sz w:val="24"/>
          <w:szCs w:val="24"/>
          <w:lang w:val="hr-HR"/>
        </w:rPr>
      </w:pPr>
    </w:p>
    <w:p w14:paraId="407F7E30" w14:textId="77777777" w:rsidR="00D800F1" w:rsidRPr="004F1770" w:rsidRDefault="00D800F1" w:rsidP="00D800F1">
      <w:pPr>
        <w:spacing w:line="276" w:lineRule="auto"/>
        <w:rPr>
          <w:rFonts w:ascii="Times New Roman" w:hAnsi="Times New Roman" w:cs="Times New Roman"/>
          <w:b/>
          <w:color w:val="002060"/>
          <w:sz w:val="24"/>
          <w:szCs w:val="24"/>
          <w:lang w:val="hr-HR"/>
        </w:rPr>
      </w:pPr>
    </w:p>
    <w:sectPr w:rsidR="00D800F1" w:rsidRPr="004F1770">
      <w:headerReference w:type="default" r:id="rId9"/>
      <w:footerReference w:type="default" r:id="rId10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4581A" w14:textId="77777777" w:rsidR="00D714B1" w:rsidRDefault="00C9218F">
      <w:pPr>
        <w:spacing w:after="0" w:line="240" w:lineRule="auto"/>
      </w:pPr>
      <w:r>
        <w:separator/>
      </w:r>
    </w:p>
  </w:endnote>
  <w:endnote w:type="continuationSeparator" w:id="0">
    <w:p w14:paraId="1839DAAF" w14:textId="77777777" w:rsidR="00D714B1" w:rsidRDefault="00C921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0795163"/>
      <w:docPartObj>
        <w:docPartGallery w:val="Page Numbers (Bottom of Page)"/>
        <w:docPartUnique/>
      </w:docPartObj>
    </w:sdtPr>
    <w:sdtEndPr/>
    <w:sdtContent>
      <w:p w14:paraId="5BFA4801" w14:textId="77777777" w:rsidR="00FD6AB4" w:rsidRDefault="00052DF3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D47C6C">
          <w:rPr>
            <w:noProof/>
            <w:lang w:val="hr-HR"/>
          </w:rPr>
          <w:t>3</w:t>
        </w:r>
        <w:r>
          <w:fldChar w:fldCharType="end"/>
        </w:r>
      </w:p>
    </w:sdtContent>
  </w:sdt>
  <w:p w14:paraId="2BA944E7" w14:textId="77777777" w:rsidR="00FD6AB4" w:rsidRDefault="003024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9DD31A" w14:textId="77777777" w:rsidR="00D714B1" w:rsidRDefault="00C9218F">
      <w:pPr>
        <w:spacing w:after="0" w:line="240" w:lineRule="auto"/>
      </w:pPr>
      <w:r>
        <w:separator/>
      </w:r>
    </w:p>
  </w:footnote>
  <w:footnote w:type="continuationSeparator" w:id="0">
    <w:p w14:paraId="346D24B0" w14:textId="77777777" w:rsidR="00D714B1" w:rsidRDefault="00C921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648A9" w14:textId="0CE18F3A" w:rsidR="002B2236" w:rsidRPr="004F1770" w:rsidRDefault="002B2236" w:rsidP="002B2236">
    <w:pPr>
      <w:spacing w:after="19" w:line="276" w:lineRule="auto"/>
      <w:ind w:left="-5" w:firstLine="713"/>
      <w:jc w:val="center"/>
      <w:rPr>
        <w:rFonts w:ascii="Times New Roman" w:hAnsi="Times New Roman" w:cs="Times New Roman"/>
      </w:rPr>
    </w:pPr>
    <w:proofErr w:type="spellStart"/>
    <w:r w:rsidRPr="002B2236">
      <w:rPr>
        <w:rFonts w:ascii="Times New Roman" w:hAnsi="Times New Roman" w:cs="Times New Roman"/>
      </w:rPr>
      <w:t>Otvoreni</w:t>
    </w:r>
    <w:proofErr w:type="spellEnd"/>
    <w:r w:rsidRPr="002B2236">
      <w:rPr>
        <w:rFonts w:ascii="Times New Roman" w:hAnsi="Times New Roman" w:cs="Times New Roman"/>
      </w:rPr>
      <w:t xml:space="preserve"> </w:t>
    </w:r>
    <w:proofErr w:type="spellStart"/>
    <w:r w:rsidRPr="002B2236">
      <w:rPr>
        <w:rFonts w:ascii="Times New Roman" w:hAnsi="Times New Roman" w:cs="Times New Roman"/>
      </w:rPr>
      <w:t>poziv</w:t>
    </w:r>
    <w:proofErr w:type="spellEnd"/>
    <w:r w:rsidRPr="002B2236">
      <w:rPr>
        <w:rFonts w:ascii="Times New Roman" w:hAnsi="Times New Roman" w:cs="Times New Roman"/>
      </w:rPr>
      <w:t xml:space="preserve"> za </w:t>
    </w:r>
    <w:bookmarkStart w:id="4" w:name="_Hlk128420035"/>
    <w:proofErr w:type="spellStart"/>
    <w:r w:rsidRPr="002B2236">
      <w:rPr>
        <w:rFonts w:ascii="Times New Roman" w:hAnsi="Times New Roman" w:cs="Times New Roman"/>
      </w:rPr>
      <w:t>financiranje</w:t>
    </w:r>
    <w:proofErr w:type="spellEnd"/>
    <w:r w:rsidRPr="002B2236">
      <w:rPr>
        <w:rFonts w:ascii="Times New Roman" w:hAnsi="Times New Roman" w:cs="Times New Roman"/>
      </w:rPr>
      <w:t xml:space="preserve"> </w:t>
    </w:r>
    <w:proofErr w:type="spellStart"/>
    <w:r w:rsidRPr="002B2236">
      <w:rPr>
        <w:rFonts w:ascii="Times New Roman" w:hAnsi="Times New Roman" w:cs="Times New Roman"/>
      </w:rPr>
      <w:t>izrade</w:t>
    </w:r>
    <w:proofErr w:type="spellEnd"/>
    <w:r w:rsidRPr="002B2236">
      <w:rPr>
        <w:rFonts w:ascii="Times New Roman" w:hAnsi="Times New Roman" w:cs="Times New Roman"/>
      </w:rPr>
      <w:t xml:space="preserve"> </w:t>
    </w:r>
    <w:proofErr w:type="spellStart"/>
    <w:r w:rsidRPr="002B2236">
      <w:rPr>
        <w:rFonts w:ascii="Times New Roman" w:hAnsi="Times New Roman" w:cs="Times New Roman"/>
      </w:rPr>
      <w:t>eksperimentalnog</w:t>
    </w:r>
    <w:proofErr w:type="spellEnd"/>
    <w:r w:rsidRPr="002B2236">
      <w:rPr>
        <w:rFonts w:ascii="Times New Roman" w:hAnsi="Times New Roman" w:cs="Times New Roman"/>
      </w:rPr>
      <w:t xml:space="preserve"> </w:t>
    </w:r>
    <w:proofErr w:type="spellStart"/>
    <w:r w:rsidRPr="002B2236">
      <w:rPr>
        <w:rFonts w:ascii="Times New Roman" w:hAnsi="Times New Roman" w:cs="Times New Roman"/>
      </w:rPr>
      <w:t>dijela</w:t>
    </w:r>
    <w:proofErr w:type="spellEnd"/>
    <w:r w:rsidRPr="002B2236">
      <w:rPr>
        <w:rFonts w:ascii="Times New Roman" w:hAnsi="Times New Roman" w:cs="Times New Roman"/>
      </w:rPr>
      <w:t xml:space="preserve"> </w:t>
    </w:r>
    <w:proofErr w:type="spellStart"/>
    <w:r w:rsidRPr="002B2236">
      <w:rPr>
        <w:rFonts w:ascii="Times New Roman" w:hAnsi="Times New Roman" w:cs="Times New Roman"/>
      </w:rPr>
      <w:t>doktorskog</w:t>
    </w:r>
    <w:proofErr w:type="spellEnd"/>
    <w:r w:rsidRPr="002B2236">
      <w:rPr>
        <w:rFonts w:ascii="Times New Roman" w:hAnsi="Times New Roman" w:cs="Times New Roman"/>
      </w:rPr>
      <w:t xml:space="preserve"> </w:t>
    </w:r>
    <w:proofErr w:type="spellStart"/>
    <w:r w:rsidRPr="002B2236">
      <w:rPr>
        <w:rFonts w:ascii="Times New Roman" w:hAnsi="Times New Roman" w:cs="Times New Roman"/>
      </w:rPr>
      <w:t>rada</w:t>
    </w:r>
    <w:proofErr w:type="spellEnd"/>
    <w:r w:rsidRPr="002B2236">
      <w:rPr>
        <w:rFonts w:ascii="Times New Roman" w:hAnsi="Times New Roman" w:cs="Times New Roman"/>
      </w:rPr>
      <w:t xml:space="preserve"> </w:t>
    </w:r>
    <w:proofErr w:type="spellStart"/>
    <w:r w:rsidRPr="002B2236">
      <w:rPr>
        <w:rFonts w:ascii="Times New Roman" w:hAnsi="Times New Roman" w:cs="Times New Roman"/>
      </w:rPr>
      <w:t>studenata</w:t>
    </w:r>
    <w:proofErr w:type="spellEnd"/>
    <w:r w:rsidRPr="002B2236">
      <w:rPr>
        <w:rFonts w:ascii="Times New Roman" w:hAnsi="Times New Roman" w:cs="Times New Roman"/>
      </w:rPr>
      <w:t xml:space="preserve"> </w:t>
    </w:r>
    <w:proofErr w:type="spellStart"/>
    <w:r w:rsidRPr="002B2236">
      <w:rPr>
        <w:rFonts w:ascii="Times New Roman" w:hAnsi="Times New Roman" w:cs="Times New Roman"/>
      </w:rPr>
      <w:t>poslijediplomskog</w:t>
    </w:r>
    <w:proofErr w:type="spellEnd"/>
    <w:r w:rsidRPr="002B2236">
      <w:rPr>
        <w:rFonts w:ascii="Times New Roman" w:hAnsi="Times New Roman" w:cs="Times New Roman"/>
      </w:rPr>
      <w:t xml:space="preserve"> </w:t>
    </w:r>
    <w:proofErr w:type="spellStart"/>
    <w:r w:rsidRPr="002B2236">
      <w:rPr>
        <w:rFonts w:ascii="Times New Roman" w:hAnsi="Times New Roman" w:cs="Times New Roman"/>
      </w:rPr>
      <w:t>interdisciplinarnog</w:t>
    </w:r>
    <w:proofErr w:type="spellEnd"/>
    <w:r w:rsidRPr="002B2236">
      <w:rPr>
        <w:rFonts w:ascii="Times New Roman" w:hAnsi="Times New Roman" w:cs="Times New Roman"/>
      </w:rPr>
      <w:t xml:space="preserve"> </w:t>
    </w:r>
    <w:proofErr w:type="spellStart"/>
    <w:r w:rsidRPr="002B2236">
      <w:rPr>
        <w:rFonts w:ascii="Times New Roman" w:hAnsi="Times New Roman" w:cs="Times New Roman"/>
      </w:rPr>
      <w:t>sveučilišnog</w:t>
    </w:r>
    <w:proofErr w:type="spellEnd"/>
    <w:r w:rsidRPr="002B2236">
      <w:rPr>
        <w:rFonts w:ascii="Times New Roman" w:hAnsi="Times New Roman" w:cs="Times New Roman"/>
      </w:rPr>
      <w:t xml:space="preserve"> </w:t>
    </w:r>
    <w:proofErr w:type="spellStart"/>
    <w:r w:rsidRPr="002B2236">
      <w:rPr>
        <w:rFonts w:ascii="Times New Roman" w:hAnsi="Times New Roman" w:cs="Times New Roman"/>
      </w:rPr>
      <w:t>studija</w:t>
    </w:r>
    <w:proofErr w:type="spellEnd"/>
    <w:r w:rsidRPr="002B2236"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M</w:t>
    </w:r>
    <w:r w:rsidRPr="002B2236">
      <w:rPr>
        <w:rFonts w:ascii="Times New Roman" w:hAnsi="Times New Roman" w:cs="Times New Roman"/>
      </w:rPr>
      <w:t>olekularne</w:t>
    </w:r>
    <w:proofErr w:type="spellEnd"/>
    <w:r w:rsidRPr="002B2236">
      <w:rPr>
        <w:rFonts w:ascii="Times New Roman" w:hAnsi="Times New Roman" w:cs="Times New Roman"/>
      </w:rPr>
      <w:t xml:space="preserve"> </w:t>
    </w:r>
    <w:proofErr w:type="spellStart"/>
    <w:r w:rsidRPr="002B2236">
      <w:rPr>
        <w:rFonts w:ascii="Times New Roman" w:hAnsi="Times New Roman" w:cs="Times New Roman"/>
      </w:rPr>
      <w:t>bioznanosti</w:t>
    </w:r>
    <w:proofErr w:type="spellEnd"/>
    <w:r w:rsidRPr="004F1770">
      <w:rPr>
        <w:rFonts w:ascii="Times New Roman" w:hAnsi="Times New Roman" w:cs="Times New Roman"/>
      </w:rPr>
      <w:t xml:space="preserve"> </w:t>
    </w:r>
    <w:proofErr w:type="spellStart"/>
    <w:r w:rsidRPr="004F1770">
      <w:rPr>
        <w:rFonts w:ascii="Times New Roman" w:hAnsi="Times New Roman" w:cs="Times New Roman"/>
      </w:rPr>
      <w:t>koji</w:t>
    </w:r>
    <w:proofErr w:type="spellEnd"/>
    <w:r w:rsidRPr="004F1770">
      <w:rPr>
        <w:rFonts w:ascii="Times New Roman" w:hAnsi="Times New Roman" w:cs="Times New Roman"/>
      </w:rPr>
      <w:t xml:space="preserve"> </w:t>
    </w:r>
    <w:proofErr w:type="spellStart"/>
    <w:r w:rsidRPr="004F1770">
      <w:rPr>
        <w:rFonts w:ascii="Times New Roman" w:hAnsi="Times New Roman" w:cs="Times New Roman"/>
      </w:rPr>
      <w:t>nisu</w:t>
    </w:r>
    <w:proofErr w:type="spellEnd"/>
    <w:r w:rsidRPr="004F1770">
      <w:rPr>
        <w:rFonts w:ascii="Times New Roman" w:hAnsi="Times New Roman" w:cs="Times New Roman"/>
      </w:rPr>
      <w:t xml:space="preserve"> </w:t>
    </w:r>
    <w:proofErr w:type="spellStart"/>
    <w:r w:rsidRPr="004F1770">
      <w:rPr>
        <w:rFonts w:ascii="Times New Roman" w:hAnsi="Times New Roman" w:cs="Times New Roman"/>
      </w:rPr>
      <w:t>zaposleni</w:t>
    </w:r>
    <w:proofErr w:type="spellEnd"/>
    <w:r w:rsidRPr="004F1770">
      <w:rPr>
        <w:rFonts w:ascii="Times New Roman" w:hAnsi="Times New Roman" w:cs="Times New Roman"/>
      </w:rPr>
      <w:t xml:space="preserve"> u </w:t>
    </w:r>
    <w:proofErr w:type="spellStart"/>
    <w:r w:rsidRPr="004F1770">
      <w:rPr>
        <w:rFonts w:ascii="Times New Roman" w:hAnsi="Times New Roman" w:cs="Times New Roman"/>
      </w:rPr>
      <w:t>sustavu</w:t>
    </w:r>
    <w:proofErr w:type="spellEnd"/>
    <w:r w:rsidRPr="004F1770">
      <w:rPr>
        <w:rFonts w:ascii="Times New Roman" w:hAnsi="Times New Roman" w:cs="Times New Roman"/>
      </w:rPr>
      <w:t xml:space="preserve"> </w:t>
    </w:r>
    <w:proofErr w:type="spellStart"/>
    <w:r w:rsidRPr="004F1770">
      <w:rPr>
        <w:rFonts w:ascii="Times New Roman" w:hAnsi="Times New Roman" w:cs="Times New Roman"/>
      </w:rPr>
      <w:t>znanosti</w:t>
    </w:r>
    <w:proofErr w:type="spellEnd"/>
    <w:r w:rsidRPr="004F1770">
      <w:rPr>
        <w:rFonts w:ascii="Times New Roman" w:hAnsi="Times New Roman" w:cs="Times New Roman"/>
      </w:rPr>
      <w:t xml:space="preserve"> </w:t>
    </w:r>
    <w:proofErr w:type="spellStart"/>
    <w:r w:rsidRPr="004F1770">
      <w:rPr>
        <w:rFonts w:ascii="Times New Roman" w:hAnsi="Times New Roman" w:cs="Times New Roman"/>
      </w:rPr>
      <w:t>i</w:t>
    </w:r>
    <w:proofErr w:type="spellEnd"/>
    <w:r w:rsidRPr="004F1770">
      <w:rPr>
        <w:rFonts w:ascii="Times New Roman" w:hAnsi="Times New Roman" w:cs="Times New Roman"/>
      </w:rPr>
      <w:t xml:space="preserve"> </w:t>
    </w:r>
    <w:proofErr w:type="spellStart"/>
    <w:r w:rsidRPr="004F1770">
      <w:rPr>
        <w:rFonts w:ascii="Times New Roman" w:hAnsi="Times New Roman" w:cs="Times New Roman"/>
      </w:rPr>
      <w:t>visokog</w:t>
    </w:r>
    <w:proofErr w:type="spellEnd"/>
    <w:r w:rsidRPr="004F1770">
      <w:rPr>
        <w:rFonts w:ascii="Times New Roman" w:hAnsi="Times New Roman" w:cs="Times New Roman"/>
      </w:rPr>
      <w:t xml:space="preserve"> </w:t>
    </w:r>
    <w:proofErr w:type="spellStart"/>
    <w:r w:rsidRPr="004F1770">
      <w:rPr>
        <w:rFonts w:ascii="Times New Roman" w:hAnsi="Times New Roman" w:cs="Times New Roman"/>
      </w:rPr>
      <w:t>obrazovanja</w:t>
    </w:r>
    <w:proofErr w:type="spellEnd"/>
  </w:p>
  <w:bookmarkEnd w:id="4"/>
  <w:p w14:paraId="4F5E65A7" w14:textId="77777777" w:rsidR="006E56AD" w:rsidRDefault="00302415" w:rsidP="006E56AD">
    <w:pPr>
      <w:spacing w:after="19" w:line="276" w:lineRule="auto"/>
      <w:ind w:left="-5" w:firstLine="713"/>
      <w:jc w:val="center"/>
    </w:pPr>
  </w:p>
  <w:p w14:paraId="736EA50F" w14:textId="77777777" w:rsidR="000756FB" w:rsidRPr="007E213F" w:rsidRDefault="00302415" w:rsidP="007E213F">
    <w:pPr>
      <w:pStyle w:val="NoSpacing"/>
      <w:rPr>
        <w:rFonts w:ascii="Arial" w:hAnsi="Arial" w:cs="Arial"/>
        <w:b/>
        <w:sz w:val="24"/>
        <w:szCs w:val="24"/>
        <w:lang w:val="hr-HR"/>
      </w:rPr>
    </w:pPr>
  </w:p>
  <w:p w14:paraId="76BF3824" w14:textId="77777777" w:rsidR="007E213F" w:rsidRDefault="0030241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wtDC3MDcxMrM0NjVT0lEKTi0uzszPAykwqQUAZ/PAAywAAAA="/>
  </w:docVars>
  <w:rsids>
    <w:rsidRoot w:val="00D800F1"/>
    <w:rsid w:val="00052DF3"/>
    <w:rsid w:val="000A1069"/>
    <w:rsid w:val="000C7FE5"/>
    <w:rsid w:val="00107DCC"/>
    <w:rsid w:val="002B2236"/>
    <w:rsid w:val="002B7853"/>
    <w:rsid w:val="002D3342"/>
    <w:rsid w:val="00302415"/>
    <w:rsid w:val="0038027D"/>
    <w:rsid w:val="00420717"/>
    <w:rsid w:val="004F1770"/>
    <w:rsid w:val="005326F6"/>
    <w:rsid w:val="00806885"/>
    <w:rsid w:val="00A91199"/>
    <w:rsid w:val="00C9218F"/>
    <w:rsid w:val="00D714B1"/>
    <w:rsid w:val="00D800F1"/>
    <w:rsid w:val="00F75D08"/>
    <w:rsid w:val="00FD0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FBD438D"/>
  <w15:chartTrackingRefBased/>
  <w15:docId w15:val="{30E584CE-FB1D-4FEA-A888-6FFED29A2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800F1"/>
    <w:rPr>
      <w:rFonts w:asciiTheme="minorHAnsi" w:hAnsiTheme="minorHAnsi" w:cstheme="minorBid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00F1"/>
    <w:pPr>
      <w:spacing w:after="0" w:line="240" w:lineRule="auto"/>
    </w:pPr>
    <w:rPr>
      <w:rFonts w:ascii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800F1"/>
    <w:pPr>
      <w:spacing w:after="0" w:line="240" w:lineRule="auto"/>
    </w:pPr>
    <w:rPr>
      <w:rFonts w:asciiTheme="minorHAnsi" w:hAnsiTheme="minorHAnsi" w:cstheme="minorBidi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800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00F1"/>
    <w:rPr>
      <w:rFonts w:asciiTheme="minorHAnsi" w:hAnsiTheme="minorHAnsi" w:cstheme="minorBid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800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00F1"/>
    <w:rPr>
      <w:rFonts w:asciiTheme="minorHAnsi" w:hAnsiTheme="minorHAnsi" w:cstheme="minorBidi"/>
      <w:lang w:val="en-US"/>
    </w:rPr>
  </w:style>
  <w:style w:type="character" w:customStyle="1" w:styleId="fontstyle01">
    <w:name w:val="fontstyle01"/>
    <w:basedOn w:val="DefaultParagraphFont"/>
    <w:rsid w:val="00D800F1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D0C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0C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0C31"/>
    <w:rPr>
      <w:rFonts w:asciiTheme="minorHAnsi" w:hAnsiTheme="minorHAnsi" w:cstheme="minorBid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0C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0C31"/>
    <w:rPr>
      <w:rFonts w:asciiTheme="minorHAnsi" w:hAnsiTheme="minorHAnsi" w:cstheme="minorBidi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0C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C31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1ADD5831A0A194885BB5D6792120F33" ma:contentTypeVersion="12" ma:contentTypeDescription="Stvaranje novog dokumenta." ma:contentTypeScope="" ma:versionID="b89e2a924b9f67b4ede5548f1c5e83cd">
  <xsd:schema xmlns:xsd="http://www.w3.org/2001/XMLSchema" xmlns:xs="http://www.w3.org/2001/XMLSchema" xmlns:p="http://schemas.microsoft.com/office/2006/metadata/properties" xmlns:ns3="edf59a9d-94fa-42dc-806a-d2302560625b" targetNamespace="http://schemas.microsoft.com/office/2006/metadata/properties" ma:root="true" ma:fieldsID="01f9c32ad2806406863ab0d3b391e03d" ns3:_="">
    <xsd:import namespace="edf59a9d-94fa-42dc-806a-d230256062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f59a9d-94fa-42dc-806a-d230256062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4E0F672-FA6A-4AA4-A6FF-E665DC83B8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f59a9d-94fa-42dc-806a-d230256062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1F50E1-EA8E-4104-9619-9866D099D5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45B80C-97C6-4473-B535-298F802AF37F}">
  <ds:schemaRefs>
    <ds:schemaRef ds:uri="edf59a9d-94fa-42dc-806a-d2302560625b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www.w3.org/XML/1998/namespace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 Pavić</dc:creator>
  <cp:keywords/>
  <dc:description/>
  <cp:lastModifiedBy>Valentina Pavić</cp:lastModifiedBy>
  <cp:revision>4</cp:revision>
  <dcterms:created xsi:type="dcterms:W3CDTF">2023-03-05T14:56:00Z</dcterms:created>
  <dcterms:modified xsi:type="dcterms:W3CDTF">2023-03-07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ADD5831A0A194885BB5D6792120F33</vt:lpwstr>
  </property>
</Properties>
</file>